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814DFA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518B5">
        <w:rPr>
          <w:rFonts w:asciiTheme="minorHAnsi" w:hAnsiTheme="minorHAnsi" w:cstheme="minorHAnsi"/>
          <w:sz w:val="22"/>
          <w:szCs w:val="22"/>
        </w:rPr>
        <w:t>Bc. Klára Koláčková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62F9DDA0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 xml:space="preserve">Projekt </w:t>
      </w:r>
      <w:r w:rsidR="00FC17AD">
        <w:rPr>
          <w:rFonts w:cstheme="minorHAnsi"/>
        </w:rPr>
        <w:t xml:space="preserve">zvýšení spokojenosti zaměstnanců ve vybrané </w:t>
      </w:r>
      <w:r w:rsidR="001518B5">
        <w:rPr>
          <w:rFonts w:cstheme="minorHAnsi"/>
        </w:rPr>
        <w:t>nemocnici</w:t>
      </w:r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58DFC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5985EFB8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7103D03" w:rsidR="000E094A" w:rsidRDefault="00FC17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2F2CBC70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</w:t>
            </w:r>
            <w:r w:rsidR="00FC17AD">
              <w:rPr>
                <w:rFonts w:cstheme="minorHAnsi"/>
              </w:rPr>
              <w:t>spokojenost zaměstnanců</w:t>
            </w:r>
            <w:r w:rsidR="00796A31">
              <w:rPr>
                <w:rFonts w:cstheme="minorHAnsi"/>
              </w:rPr>
              <w:t xml:space="preserve"> a faktory, které ji ovlivňují</w:t>
            </w:r>
            <w:r w:rsidR="00FC17AD">
              <w:rPr>
                <w:rFonts w:cstheme="minorHAnsi"/>
              </w:rPr>
              <w:t xml:space="preserve">. Přínosné je podle mne i zařazení kapitoly věnující se </w:t>
            </w:r>
            <w:r w:rsidR="00796A31">
              <w:rPr>
                <w:rFonts w:cstheme="minorHAnsi"/>
              </w:rPr>
              <w:t>specifikám lidských zdrojů ve zdravotnictví</w:t>
            </w:r>
            <w:r>
              <w:rPr>
                <w:rFonts w:cstheme="minorHAnsi"/>
              </w:rPr>
              <w:t xml:space="preserve">. Celkem bylo v práci využito </w:t>
            </w:r>
            <w:r w:rsidR="00796A31">
              <w:rPr>
                <w:rFonts w:cstheme="minorHAnsi"/>
              </w:rPr>
              <w:t>38</w:t>
            </w:r>
            <w:r w:rsidR="00FC17A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zdrojů, </w:t>
            </w:r>
            <w:r w:rsidR="00FC17AD">
              <w:rPr>
                <w:rFonts w:cstheme="minorHAnsi"/>
              </w:rPr>
              <w:t>zastoupeny jsou i zdroje zahraniční</w:t>
            </w:r>
            <w:r>
              <w:rPr>
                <w:rFonts w:cstheme="minorHAnsi"/>
              </w:rPr>
              <w:t xml:space="preserve">. Volbu použitých zdrojů pokládám za vhodnou. </w:t>
            </w:r>
            <w:r w:rsidR="00D974CC">
              <w:rPr>
                <w:rFonts w:cstheme="minorHAnsi"/>
              </w:rPr>
              <w:t xml:space="preserve">Použité zdroje jsou v textu adekvátně citovány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27D6532" w:rsidR="000E094A" w:rsidRDefault="007271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57861779" w:rsid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</w:t>
            </w:r>
            <w:r w:rsidR="00FC17AD">
              <w:rPr>
                <w:rFonts w:cstheme="minorHAnsi"/>
              </w:rPr>
              <w:t>nemocnice</w:t>
            </w:r>
            <w:r>
              <w:rPr>
                <w:rFonts w:cstheme="minorHAnsi"/>
              </w:rPr>
              <w:t>, dotazníkového šetření a rozhovor</w:t>
            </w:r>
            <w:r w:rsidR="00A841EF">
              <w:rPr>
                <w:rFonts w:cstheme="minorHAnsi"/>
              </w:rPr>
              <w:t>ů</w:t>
            </w:r>
            <w:r w:rsidR="00FC17AD">
              <w:rPr>
                <w:rFonts w:cstheme="minorHAnsi"/>
              </w:rPr>
              <w:t xml:space="preserve"> s</w:t>
            </w:r>
            <w:r w:rsidR="00A841EF">
              <w:rPr>
                <w:rFonts w:cstheme="minorHAnsi"/>
              </w:rPr>
              <w:t> členy vedení nemocnice</w:t>
            </w:r>
            <w:r w:rsidR="00FC17A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je analyzován </w:t>
            </w:r>
            <w:r w:rsidR="00FC17AD">
              <w:rPr>
                <w:rFonts w:cstheme="minorHAnsi"/>
              </w:rPr>
              <w:t>současný stav spokojenosti zaměstnanců v nemocnici a faktory, které jej ovlivňují</w:t>
            </w:r>
            <w:r>
              <w:rPr>
                <w:rFonts w:cstheme="minorHAnsi"/>
              </w:rPr>
              <w:t xml:space="preserve">. Postup aplikace metod je dostatečně popsán. </w:t>
            </w:r>
            <w:r w:rsidR="00FC17AD">
              <w:rPr>
                <w:rFonts w:cstheme="minorHAnsi"/>
              </w:rPr>
              <w:t>Nechybí formulace výzkumn</w:t>
            </w:r>
            <w:r w:rsidR="00A841EF">
              <w:rPr>
                <w:rFonts w:cstheme="minorHAnsi"/>
              </w:rPr>
              <w:t>é otázky a hypotéz</w:t>
            </w:r>
            <w:r w:rsidR="00FC17AD">
              <w:rPr>
                <w:rFonts w:cstheme="minorHAnsi"/>
              </w:rPr>
              <w:t xml:space="preserve">. </w:t>
            </w:r>
            <w:r w:rsidR="00C81E8B">
              <w:rPr>
                <w:rFonts w:cstheme="minorHAnsi"/>
              </w:rPr>
              <w:t>Je uvedeno</w:t>
            </w:r>
            <w:r>
              <w:rPr>
                <w:rFonts w:cstheme="minorHAnsi"/>
              </w:rPr>
              <w:t xml:space="preserve"> shrnutí analytických poznatků. Závěry z analýzy pokládám za dostatečně podložené.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odpovídající úrovni diplomové práce</w:t>
            </w:r>
            <w:r w:rsidR="00D974CC">
              <w:rPr>
                <w:rFonts w:cstheme="minorHAnsi"/>
              </w:rPr>
              <w:t>. 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55EE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A0A4841" w:rsidR="009C7318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vržené aktivity navazují na poznatky z analýzy. Jsou </w:t>
            </w:r>
            <w:r w:rsidR="007271E2">
              <w:rPr>
                <w:rFonts w:cstheme="minorHAnsi"/>
              </w:rPr>
              <w:t>podrobně</w:t>
            </w:r>
            <w:r>
              <w:rPr>
                <w:rFonts w:cstheme="minorHAnsi"/>
              </w:rPr>
              <w:t xml:space="preserve"> popsány</w:t>
            </w:r>
            <w:r w:rsidR="007271E2">
              <w:rPr>
                <w:rFonts w:cstheme="minorHAnsi"/>
              </w:rPr>
              <w:t xml:space="preserve"> a vnímám je jako přínosné</w:t>
            </w:r>
            <w:r>
              <w:rPr>
                <w:rFonts w:cstheme="minorHAnsi"/>
              </w:rPr>
              <w:t xml:space="preserve">. Nechybí logický rámec projektu, matice odpovědnosti, časová analýza, nákladová </w:t>
            </w:r>
            <w:r w:rsidR="00FC17AD">
              <w:rPr>
                <w:rFonts w:cstheme="minorHAnsi"/>
              </w:rPr>
              <w:t xml:space="preserve">analýza </w:t>
            </w:r>
            <w:r>
              <w:rPr>
                <w:rFonts w:cstheme="minorHAnsi"/>
              </w:rPr>
              <w:t>a riziková analýza.</w:t>
            </w:r>
            <w:r w:rsidR="00FC17AD">
              <w:rPr>
                <w:rFonts w:cstheme="minorHAnsi"/>
              </w:rPr>
              <w:t xml:space="preserve"> </w:t>
            </w:r>
            <w:r w:rsidR="00905B3B">
              <w:rPr>
                <w:rFonts w:cstheme="minorHAnsi"/>
              </w:rPr>
              <w:t xml:space="preserve">U rizikové analýzy </w:t>
            </w:r>
            <w:r w:rsidR="007271E2">
              <w:rPr>
                <w:rFonts w:cstheme="minorHAnsi"/>
              </w:rPr>
              <w:t>jsou uvedena</w:t>
            </w:r>
            <w:r w:rsidR="00905B3B">
              <w:rPr>
                <w:rFonts w:cstheme="minorHAnsi"/>
              </w:rPr>
              <w:t xml:space="preserve"> opatření na snížení rizik. 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7FADFD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28FA1F97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46B09">
              <w:rPr>
                <w:rFonts w:cstheme="minorHAnsi"/>
              </w:rPr>
              <w:t>Text práce je logicky uspořádaný.</w:t>
            </w:r>
            <w:r>
              <w:rPr>
                <w:rFonts w:cstheme="minorHAnsi"/>
              </w:rPr>
              <w:t xml:space="preserve"> Je využita vhodná terminologie. Lze vytknout jen drobnosti typu </w:t>
            </w:r>
            <w:r w:rsidR="00905B3B">
              <w:rPr>
                <w:rFonts w:cstheme="minorHAnsi"/>
              </w:rPr>
              <w:t xml:space="preserve">občasné </w:t>
            </w:r>
            <w:r w:rsidR="007271E2">
              <w:rPr>
                <w:rFonts w:cstheme="minorHAnsi"/>
              </w:rPr>
              <w:t>pravopisné chyby, chybějících popisků os u Obr. 7</w:t>
            </w:r>
            <w:r w:rsidR="00905B3B">
              <w:rPr>
                <w:rFonts w:cstheme="minorHAnsi"/>
              </w:rPr>
              <w:t xml:space="preserve"> či fakt, že titulky u obrázků a tabulek by měly být kurzívou</w:t>
            </w:r>
            <w:r>
              <w:rPr>
                <w:rFonts w:cstheme="minorHAnsi"/>
              </w:rPr>
              <w:t xml:space="preserve">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2F34F3C" w:rsidR="009C7318" w:rsidRDefault="007271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D03CB14" w:rsidR="00386EEB" w:rsidRPr="000E094A" w:rsidRDefault="00D974CC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ráci hodnotím jako kvalitní, svědomitě zpracovanou a zcela naplňující obvyklá očekávání u diplomové prác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4EE0445B" w:rsidR="009C7318" w:rsidRDefault="007271E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Doporučujete realizovat on-line školení týkající se komunikace v týmu (s. 70). Jaké jsou nevýhody on-line školení ve srovnání se školením v prezenční formě</w:t>
      </w:r>
      <w:r w:rsidR="00905B3B">
        <w:rPr>
          <w:rFonts w:cstheme="minorHAnsi"/>
        </w:rPr>
        <w:t>?</w:t>
      </w:r>
      <w:bookmarkStart w:id="0" w:name="_GoBack"/>
      <w:bookmarkEnd w:id="0"/>
    </w:p>
    <w:p w14:paraId="1991DEDB" w14:textId="671A3498" w:rsidR="005C4ACA" w:rsidRPr="005C4ACA" w:rsidRDefault="00905B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á byla reakce nemocnice na Váš návrh na zavedení nového benefitu</w:t>
      </w:r>
      <w:r w:rsidR="00546B09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4D6C05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C17AD">
            <w:rPr>
              <w:rFonts w:cstheme="minorHAnsi"/>
            </w:rPr>
            <w:t>23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qQUAKq5A1ywAAAA="/>
  </w:docVars>
  <w:rsids>
    <w:rsidRoot w:val="00BA16DD"/>
    <w:rsid w:val="000653CB"/>
    <w:rsid w:val="000C0458"/>
    <w:rsid w:val="000E094A"/>
    <w:rsid w:val="00144F5B"/>
    <w:rsid w:val="001518B5"/>
    <w:rsid w:val="001A3F0F"/>
    <w:rsid w:val="0024258E"/>
    <w:rsid w:val="0029651C"/>
    <w:rsid w:val="00366C75"/>
    <w:rsid w:val="00386EEB"/>
    <w:rsid w:val="003A2041"/>
    <w:rsid w:val="004D378C"/>
    <w:rsid w:val="004E1813"/>
    <w:rsid w:val="00534DAA"/>
    <w:rsid w:val="00546B09"/>
    <w:rsid w:val="005C4ACA"/>
    <w:rsid w:val="0067082B"/>
    <w:rsid w:val="00694399"/>
    <w:rsid w:val="006C4198"/>
    <w:rsid w:val="007271E2"/>
    <w:rsid w:val="0073639B"/>
    <w:rsid w:val="007553A6"/>
    <w:rsid w:val="00796A31"/>
    <w:rsid w:val="0085398A"/>
    <w:rsid w:val="008B781B"/>
    <w:rsid w:val="008E2072"/>
    <w:rsid w:val="008E6C95"/>
    <w:rsid w:val="00905B3B"/>
    <w:rsid w:val="00974EA2"/>
    <w:rsid w:val="0097798F"/>
    <w:rsid w:val="00987B93"/>
    <w:rsid w:val="009C322A"/>
    <w:rsid w:val="009C7318"/>
    <w:rsid w:val="00A40E93"/>
    <w:rsid w:val="00A7527E"/>
    <w:rsid w:val="00A841EF"/>
    <w:rsid w:val="00B14451"/>
    <w:rsid w:val="00BA16DD"/>
    <w:rsid w:val="00C02883"/>
    <w:rsid w:val="00C81E8B"/>
    <w:rsid w:val="00CA34A9"/>
    <w:rsid w:val="00CC5272"/>
    <w:rsid w:val="00CD12C3"/>
    <w:rsid w:val="00D82B2B"/>
    <w:rsid w:val="00D974CC"/>
    <w:rsid w:val="00DC7D52"/>
    <w:rsid w:val="00E22423"/>
    <w:rsid w:val="00E959ED"/>
    <w:rsid w:val="00EC5B0B"/>
    <w:rsid w:val="00EF1720"/>
    <w:rsid w:val="00FC17AD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c8a432d0-6a18-4b4e-b941-c41239099df8"/>
    <ds:schemaRef ds:uri="http://schemas.microsoft.com/office/2006/documentManagement/types"/>
    <ds:schemaRef ds:uri="http://purl.org/dc/dcmitype/"/>
    <ds:schemaRef ds:uri="http://purl.org/dc/terms/"/>
    <ds:schemaRef ds:uri="1d15c0d2-593a-4097-9533-3285f80f41a1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648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2-05-23T08:44:00Z</dcterms:created>
  <dcterms:modified xsi:type="dcterms:W3CDTF">2022-05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